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6455" w14:textId="36E6F011" w:rsidR="00450CE4" w:rsidRPr="00F600CC" w:rsidRDefault="00F600CC" w:rsidP="00F600CC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F600C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5</w:t>
      </w:r>
    </w:p>
    <w:p w14:paraId="7785C6CC" w14:textId="77777777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Дана строка нечетной длины, большая 7. Верните новую строку, состоящую из средних трех символов данной строки.</w:t>
      </w:r>
      <w:bookmarkStart xmlns:w="http://schemas.openxmlformats.org/wordprocessingml/2006/main" w:id="0" w:name="_GoBack"/>
      <w:bookmarkEnd xmlns:w="http://schemas.openxmlformats.org/wordprocessingml/2006/main" w:id="0"/>
    </w:p>
    <w:p w14:paraId="54948F32" w14:textId="12F92EDE" w:rsidR="00F600CC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1E76F107" wp14:editId="3450988D">
            <wp:extent cx="5940425" cy="215836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3385" w14:textId="77777777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Даны две строки, s1 и s2. Создайте новую строку, добавив s2 в середину s1.</w:t>
      </w:r>
    </w:p>
    <w:p w14:paraId="7C87C5B9" w14:textId="41C67A6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4F7BF19F" wp14:editId="625A6AF7">
            <wp:extent cx="5940425" cy="105346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56C7" w14:textId="77777777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3: Даны две строки, s1 и s2, возвращают новую строку, состоящую из первого, среднего и последнего символов каждой входной строки.</w:t>
      </w:r>
    </w:p>
    <w:p w14:paraId="76524769" w14:textId="55C9768B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21DA4A3B" wp14:editId="79EEB602">
            <wp:extent cx="5940425" cy="192976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E1044" w14:textId="77777777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4: Расположите символы строки так, чтобы строчные буквы были первыми.</w:t>
      </w:r>
    </w:p>
    <w:p w14:paraId="4F32DCCA" w14:textId="77777777" w:rsidR="0029371F" w:rsidRPr="0029371F" w:rsidRDefault="0029371F" w:rsidP="0029371F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29371F">
        <w:rPr>
          <w:sz w:val="26"/>
          <w:szCs w:val="26"/>
          <w:lang w:val="en-US"/>
        </w:rPr>
        <w:t xml:space="preserve">Дана входная строка с комбинацией строчных и заглавных букв. Расположите символы таким образом, чтобы все строчные буквы были первыми.</w:t>
      </w:r>
    </w:p>
    <w:p w14:paraId="2CD58A3D" w14:textId="60350ECF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lastRenderedPageBreak/>
        <w:drawing>
          <wp:inline distT="0" distB="0" distL="0" distR="0" wp14:anchorId="79C828D5" wp14:editId="4C1684D2">
            <wp:extent cx="5940425" cy="1462405"/>
            <wp:effectExtent l="0" t="0" r="317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8CD58" w14:textId="77777777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Подсчитайте все строчные и заглавные буквы, цифры и специальные символы в заданной строке.</w:t>
      </w:r>
    </w:p>
    <w:p w14:paraId="6E85FBC7" w14:textId="4B753FDC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3E5342FD" wp14:editId="7DD40FF6">
            <wp:extent cx="5940425" cy="2494915"/>
            <wp:effectExtent l="0" t="0" r="3175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5352" w14:textId="7FC1D428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6: Найдите все вхождения слова «США» в заданной строке, игнорируя регистр.</w:t>
      </w:r>
    </w:p>
    <w:p w14:paraId="6C1FBF8C" w14:textId="1A27EC7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224F3E2A" wp14:editId="3CBF8396">
            <wp:extent cx="5940425" cy="173228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40631" w14:textId="1845E8BE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7: Для заданной входной строки подсчитайте количество вхождений всех символов в строке.</w:t>
      </w:r>
    </w:p>
    <w:p w14:paraId="08A70B9D" w14:textId="4CFE765F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6668D1CE" wp14:editId="2355CD67">
            <wp:extent cx="5940425" cy="180975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EAAFD" w14:textId="01DF3B1C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</w:t>
      </w: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8: Переверните заданную строку</w:t>
      </w:r>
    </w:p>
    <w:p w14:paraId="591000F0" w14:textId="4E370C90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5CB2D910" wp14:editId="3F2A20BF">
            <wp:extent cx="5940425" cy="1748155"/>
            <wp:effectExtent l="0" t="0" r="3175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7B06" w14:textId="620765DB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Найдите последнюю позицию подстроки «Эмма» в заданной строке.</w:t>
      </w:r>
    </w:p>
    <w:p w14:paraId="30E9CD99" w14:textId="0AAD27E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1194C7E7" wp14:editId="48C362AB">
            <wp:extent cx="5940425" cy="176276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0E98" w14:textId="73DE4430" w:rsidR="0029371F" w:rsidRPr="0029371F" w:rsidRDefault="0029371F" w:rsidP="0029371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0: Разделите заданную строку по дефисам на несколько подстрок и отобразите каждую подстроку</w:t>
      </w:r>
    </w:p>
    <w:p w14:paraId="2FE033A4" w14:textId="7B7BD8F3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593ED19F" wp14:editId="11E60880">
            <wp:extent cx="5940425" cy="2856865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371F" w:rsidRPr="0029371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A3A19"/>
    <w:multiLevelType w:val="multilevel"/>
    <w:tmpl w:val="45A64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421F9B"/>
    <w:multiLevelType w:val="multilevel"/>
    <w:tmpl w:val="71C89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21428CD"/>
    <w:multiLevelType w:val="multilevel"/>
    <w:tmpl w:val="0322B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yM7M0szSxNLdU0lEKTi0uzszPAykwqgUAjwzsEywAAAA="/>
  </w:docVars>
  <w:rsids>
    <w:rsidRoot w:val="004E4040"/>
    <w:rsid w:val="00053C7F"/>
    <w:rsid w:val="00120B34"/>
    <w:rsid w:val="001E2BCD"/>
    <w:rsid w:val="001F1A94"/>
    <w:rsid w:val="0029371F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E4040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0CC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25C69"/>
  <w15:chartTrackingRefBased/>
  <w15:docId w15:val="{7A19AC81-8A0D-45B4-9953-511A2C85C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4E40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37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E4040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4E4040"/>
    <w:rPr>
      <w:i/>
      <w:iCs/>
    </w:rPr>
  </w:style>
  <w:style w:type="paragraph" w:customStyle="1" w:styleId="topic-title">
    <w:name w:val="topic-title"/>
    <w:basedOn w:val="a"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4E404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4E404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customStyle="1" w:styleId="pre">
    <w:name w:val="pre"/>
    <w:basedOn w:val="a0"/>
    <w:rsid w:val="004E4040"/>
  </w:style>
  <w:style w:type="character" w:styleId="a6">
    <w:name w:val="Strong"/>
    <w:basedOn w:val="a0"/>
    <w:uiPriority w:val="22"/>
    <w:qFormat/>
    <w:rsid w:val="004E4040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4E40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4E4040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40">
    <w:name w:val="Заголовок 4 Знак"/>
    <w:basedOn w:val="a0"/>
    <w:link w:val="4"/>
    <w:uiPriority w:val="9"/>
    <w:semiHidden/>
    <w:rsid w:val="0029371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0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4:00Z</dcterms:created>
  <dcterms:modified xsi:type="dcterms:W3CDTF">2021-08-26T10:15:00Z</dcterms:modified>
</cp:coreProperties>
</file>